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CF4A0" w14:textId="198DEAAF" w:rsidR="000F0B27" w:rsidRDefault="000A5023" w:rsidP="00D32681">
      <w:r>
        <w:t>Provider report of supsected malpractice or maladministration form</w:t>
      </w:r>
    </w:p>
    <w:p w14:paraId="7470F651" w14:textId="2CA66ADA" w:rsidR="00024AC5" w:rsidRDefault="00024AC5" w:rsidP="00D32681"/>
    <w:p w14:paraId="6E0C3319" w14:textId="77777777" w:rsidR="00AE2880" w:rsidRPr="00AE2880" w:rsidRDefault="00AE2880" w:rsidP="00AE2880">
      <w:pPr>
        <w:spacing w:before="32" w:line="254" w:lineRule="auto"/>
        <w:ind w:left="107" w:right="783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warding’s policy and procedure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 the in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stigation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tion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c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n b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und at </w:t>
      </w:r>
      <w:hyperlink r:id="rId8" w:history="1"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www.innovate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w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4"/>
            <w:sz w:val="22"/>
            <w:u w:val="single"/>
            <w:lang w:eastAsia="en-US"/>
          </w:rPr>
          <w:t>r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ding.org</w:t>
        </w:r>
      </w:hyperlink>
    </w:p>
    <w:p w14:paraId="6511423C" w14:textId="77777777" w:rsidR="00AE2880" w:rsidRPr="00AE2880" w:rsidRDefault="00AE2880" w:rsidP="00AE2880">
      <w:pPr>
        <w:spacing w:before="12" w:line="24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226F740" w14:textId="77777777" w:rsidR="00AE2880" w:rsidRPr="00AE2880" w:rsidRDefault="00AE2880" w:rsidP="00AE2880">
      <w:pPr>
        <w:ind w:left="107" w:right="-20"/>
        <w:jc w:val="left"/>
        <w:rPr>
          <w:rFonts w:eastAsia="FS Albert" w:cs="Tahoma"/>
          <w:b w:val="0"/>
          <w:caps w:val="0"/>
          <w:color w:val="auto"/>
          <w:sz w:val="28"/>
          <w:szCs w:val="28"/>
          <w:lang w:eastAsia="en-US"/>
        </w:rPr>
      </w:pP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 xml:space="preserve">Completing the </w:t>
      </w:r>
      <w:r w:rsidRPr="00AE2880">
        <w:rPr>
          <w:rFonts w:eastAsia="FS Albert" w:cs="Tahoma"/>
          <w:bCs/>
          <w:caps w:val="0"/>
          <w:color w:val="auto"/>
          <w:spacing w:val="-11"/>
          <w:sz w:val="28"/>
          <w:szCs w:val="28"/>
          <w:lang w:eastAsia="en-US"/>
        </w:rPr>
        <w:t>f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t>orm</w:t>
      </w:r>
      <w:r w:rsidRPr="00AE2880">
        <w:rPr>
          <w:rFonts w:eastAsia="FS Albert" w:cs="Tahoma"/>
          <w:bCs/>
          <w:caps w:val="0"/>
          <w:color w:val="auto"/>
          <w:sz w:val="28"/>
          <w:szCs w:val="28"/>
          <w:lang w:eastAsia="en-US"/>
        </w:rPr>
        <w:br/>
      </w:r>
    </w:p>
    <w:p w14:paraId="0BE82AF8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This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should b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as soon as an incident of suspec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 maladminist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identified</w:t>
      </w:r>
    </w:p>
    <w:p w14:paraId="64C521F7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5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Th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 must be returned immedia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ly to the Head of Compliance at Innovate </w:t>
      </w:r>
      <w:r w:rsidRPr="00AE2880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warding</w:t>
      </w:r>
    </w:p>
    <w:p w14:paraId="79B4F19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 all three sections of the 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orm, using additional sheets if required</w:t>
      </w:r>
    </w:p>
    <w:p w14:paraId="2DA45D02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provide supporting additional in</w:t>
      </w:r>
      <w:r w:rsidRPr="00AE2880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or 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vidence if </w:t>
      </w:r>
      <w:r w:rsidRPr="00AE2880">
        <w:rPr>
          <w:rFonts w:eastAsia="FSAlbert-Light" w:cs="Tahoma"/>
          <w:b w:val="0"/>
          <w:caps w:val="0"/>
          <w:color w:val="231F20"/>
          <w:spacing w:val="-3"/>
          <w:sz w:val="22"/>
          <w:lang w:eastAsia="en-US"/>
        </w:rPr>
        <w:t>a</w:t>
      </w:r>
      <w:r w:rsidRPr="00AE2880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v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ailable</w:t>
      </w:r>
    </w:p>
    <w:p w14:paraId="1590F005" w14:textId="77777777" w:rsidR="00AE2880" w:rsidRPr="00AE2880" w:rsidRDefault="00AE2880" w:rsidP="00AE2880">
      <w:pPr>
        <w:numPr>
          <w:ilvl w:val="0"/>
          <w:numId w:val="1"/>
        </w:numPr>
        <w:tabs>
          <w:tab w:val="left" w:pos="420"/>
        </w:tabs>
        <w:spacing w:before="14" w:after="160" w:line="259" w:lineRule="auto"/>
        <w:ind w:right="-20"/>
        <w:contextualSpacing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Section 3 must be comple</w:t>
      </w:r>
      <w:r w:rsidRPr="00AE2880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</w:t>
      </w:r>
      <w:r w:rsidRPr="00AE2880">
        <w:rPr>
          <w:rFonts w:eastAsia="FSAlbert-Light" w:cs="Tahoma"/>
          <w:b w:val="0"/>
          <w:caps w:val="0"/>
          <w:color w:val="231F20"/>
          <w:spacing w:val="-4"/>
          <w:sz w:val="22"/>
          <w:lang w:eastAsia="en-US"/>
        </w:rPr>
        <w:t>b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y the Head of </w:t>
      </w:r>
      <w:r w:rsidRPr="00AE2880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C</w:t>
      </w:r>
      <w:r w:rsidRPr="00AE2880">
        <w:rPr>
          <w:rFonts w:eastAsia="FSAlbert-Light" w:cs="Tahoma"/>
          <w:b w:val="0"/>
          <w:caps w:val="0"/>
          <w:color w:val="231F20"/>
          <w:sz w:val="22"/>
          <w:lang w:eastAsia="en-US"/>
        </w:rPr>
        <w:t>entre</w:t>
      </w:r>
    </w:p>
    <w:p w14:paraId="74549E92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</w:p>
    <w:p w14:paraId="6D542E10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If you have any questions about completing this </w:t>
      </w:r>
      <w:proofErr w:type="gramStart"/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>form</w:t>
      </w:r>
      <w:proofErr w:type="gramEnd"/>
      <w:r w:rsidRPr="00AE2880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please contact Innovate Awarding</w:t>
      </w:r>
    </w:p>
    <w:p w14:paraId="517812B9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Cs/>
          <w:caps w:val="0"/>
          <w:color w:val="231F20"/>
          <w:sz w:val="22"/>
          <w:lang w:eastAsia="en-US"/>
        </w:rPr>
      </w:pPr>
    </w:p>
    <w:p w14:paraId="0673273D" w14:textId="77777777" w:rsidR="00AE2880" w:rsidRPr="00AE2880" w:rsidRDefault="00AE2880" w:rsidP="00AE2880">
      <w:pPr>
        <w:tabs>
          <w:tab w:val="left" w:pos="420"/>
        </w:tabs>
        <w:spacing w:before="14"/>
        <w:ind w:right="-20"/>
        <w:jc w:val="left"/>
        <w:rPr>
          <w:rFonts w:eastAsia="FS Albert" w:cs="Tahoma"/>
          <w:b w:val="0"/>
          <w:caps w:val="0"/>
          <w:color w:val="auto"/>
          <w:sz w:val="22"/>
          <w:lang w:eastAsia="en-US"/>
        </w:rPr>
      </w:pPr>
      <w:r w:rsidRPr="00AE2880">
        <w:rPr>
          <w:rFonts w:eastAsia="FS Albert" w:cs="Tahoma"/>
          <w:bCs/>
          <w:caps w:val="0"/>
          <w:color w:val="231F20"/>
          <w:sz w:val="22"/>
          <w:lang w:eastAsia="en-US"/>
        </w:rPr>
        <w:t xml:space="preserve">0117 314 2800 or </w:t>
      </w:r>
      <w:hyperlink r:id="rId9" w:history="1"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co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2"/>
            <w:sz w:val="22"/>
            <w:u w:val="single"/>
            <w:lang w:eastAsia="en-US"/>
          </w:rPr>
          <w:t>n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t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1"/>
            <w:sz w:val="22"/>
            <w:u w:val="single"/>
            <w:lang w:eastAsia="en-US"/>
          </w:rPr>
          <w:t>c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tus@innovate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w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AE2880">
          <w:rPr>
            <w:rFonts w:eastAsia="FS Albert" w:cs="Tahoma"/>
            <w:b w:val="0"/>
            <w:bCs/>
            <w:caps w:val="0"/>
            <w:color w:val="0563C1"/>
            <w:spacing w:val="-4"/>
            <w:sz w:val="22"/>
            <w:u w:val="single"/>
            <w:lang w:eastAsia="en-US"/>
          </w:rPr>
          <w:t>r</w:t>
        </w:r>
        <w:r w:rsidRPr="00AE2880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ding.org</w:t>
        </w:r>
      </w:hyperlink>
    </w:p>
    <w:p w14:paraId="0AB51572" w14:textId="77777777" w:rsidR="00AE2880" w:rsidRPr="00AE2880" w:rsidRDefault="00AE2880" w:rsidP="00AE2880">
      <w:pPr>
        <w:spacing w:before="2" w:line="280" w:lineRule="exact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6004786D" w14:textId="77777777" w:rsidR="00AE2880" w:rsidRPr="00AE2880" w:rsidRDefault="00AE2880" w:rsidP="00AE2880">
      <w:pPr>
        <w:ind w:right="-20"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AE2880">
        <w:rPr>
          <w:rFonts w:eastAsia="FSAlbert-LightItalic" w:cs="Tahoma"/>
          <w:b w:val="0"/>
          <w:i/>
          <w:caps w:val="0"/>
          <w:color w:val="231F20"/>
          <w:spacing w:val="-4"/>
          <w:w w:val="98"/>
          <w:sz w:val="22"/>
          <w:lang w:eastAsia="en-US"/>
        </w:rPr>
        <w:t>C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onfide</w:t>
      </w:r>
      <w:r w:rsidRPr="00AE2880">
        <w:rPr>
          <w:rFonts w:eastAsia="FSAlbert-LightItalic" w:cs="Tahoma"/>
          <w:b w:val="0"/>
          <w:i/>
          <w:caps w:val="0"/>
          <w:color w:val="231F20"/>
          <w:spacing w:val="-1"/>
          <w:w w:val="98"/>
          <w:sz w:val="22"/>
          <w:lang w:eastAsia="en-US"/>
        </w:rPr>
        <w:t>n</w:t>
      </w:r>
      <w:r w:rsidRPr="00AE2880">
        <w:rPr>
          <w:rFonts w:eastAsia="FSAlbert-LightItalic" w:cs="Tahoma"/>
          <w:b w:val="0"/>
          <w:i/>
          <w:caps w:val="0"/>
          <w:color w:val="231F20"/>
          <w:w w:val="98"/>
          <w:sz w:val="22"/>
          <w:lang w:eastAsia="en-US"/>
        </w:rPr>
        <w:t>tial</w:t>
      </w:r>
      <w:r w:rsidRPr="00AE2880">
        <w:rPr>
          <w:rFonts w:eastAsia="FSAlbert-LightItalic" w:cs="Tahoma"/>
          <w:b w:val="0"/>
          <w:i/>
          <w:caps w:val="0"/>
          <w:color w:val="231F20"/>
          <w:spacing w:val="2"/>
          <w:w w:val="98"/>
          <w:sz w:val="22"/>
          <w:lang w:eastAsia="en-US"/>
        </w:rPr>
        <w:t xml:space="preserve"> 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when comple</w:t>
      </w:r>
      <w:r w:rsidRPr="00AE2880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AE2880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ed</w:t>
      </w:r>
    </w:p>
    <w:tbl>
      <w:tblPr>
        <w:tblW w:w="10353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9"/>
        <w:gridCol w:w="2126"/>
        <w:gridCol w:w="5386"/>
        <w:gridCol w:w="142"/>
      </w:tblGrid>
      <w:tr w:rsidR="00AE2880" w:rsidRPr="00AE2880" w14:paraId="01F143AF" w14:textId="77777777" w:rsidTr="001E2FD3">
        <w:trPr>
          <w:trHeight w:hRule="exact" w:val="449"/>
        </w:trPr>
        <w:tc>
          <w:tcPr>
            <w:tcW w:w="10353" w:type="dxa"/>
            <w:gridSpan w:val="4"/>
            <w:shd w:val="clear" w:color="auto" w:fill="BFBFBF"/>
          </w:tcPr>
          <w:p w14:paraId="268CC86A" w14:textId="77777777" w:rsidR="00AE2880" w:rsidRPr="00AE2880" w:rsidRDefault="00AE2880" w:rsidP="00AE2880">
            <w:pPr>
              <w:spacing w:before="42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ormation about the 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,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, learner(s) and qualif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/standard(s)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5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AE2880" w:rsidRPr="00AE2880" w14:paraId="5EECB36D" w14:textId="77777777" w:rsidTr="001E2FD3">
        <w:trPr>
          <w:trHeight w:hRule="exact" w:val="428"/>
        </w:trPr>
        <w:tc>
          <w:tcPr>
            <w:tcW w:w="10353" w:type="dxa"/>
            <w:gridSpan w:val="4"/>
            <w:shd w:val="clear" w:color="auto" w:fill="BFBFBF"/>
          </w:tcPr>
          <w:p w14:paraId="1FBE3464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name </w:t>
            </w:r>
          </w:p>
        </w:tc>
      </w:tr>
      <w:tr w:rsidR="00AE2880" w:rsidRPr="00AE2880" w14:paraId="1EEAB5C6" w14:textId="77777777" w:rsidTr="001E2FD3">
        <w:trPr>
          <w:trHeight w:hRule="exact" w:val="757"/>
        </w:trPr>
        <w:tc>
          <w:tcPr>
            <w:tcW w:w="10353" w:type="dxa"/>
            <w:gridSpan w:val="4"/>
            <w:shd w:val="clear" w:color="auto" w:fill="FFFFFF"/>
          </w:tcPr>
          <w:p w14:paraId="39AC37F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61580FD7" w14:textId="77777777" w:rsidTr="001E2FD3">
        <w:trPr>
          <w:trHeight w:hRule="exact" w:val="373"/>
        </w:trPr>
        <w:tc>
          <w:tcPr>
            <w:tcW w:w="10353" w:type="dxa"/>
            <w:gridSpan w:val="4"/>
            <w:shd w:val="clear" w:color="auto" w:fill="BFBFBF"/>
          </w:tcPr>
          <w:p w14:paraId="2D4C40A0" w14:textId="77777777" w:rsidR="00AE2880" w:rsidRPr="00AE2880" w:rsidRDefault="00AE2880" w:rsidP="00AE2880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add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ss</w:t>
            </w:r>
          </w:p>
        </w:tc>
      </w:tr>
      <w:tr w:rsidR="00AE2880" w:rsidRPr="00AE2880" w14:paraId="51E1D4D2" w14:textId="77777777" w:rsidTr="001E2FD3">
        <w:trPr>
          <w:trHeight w:hRule="exact" w:val="1109"/>
        </w:trPr>
        <w:tc>
          <w:tcPr>
            <w:tcW w:w="10353" w:type="dxa"/>
            <w:gridSpan w:val="4"/>
            <w:shd w:val="clear" w:color="auto" w:fill="FFFFFF"/>
          </w:tcPr>
          <w:p w14:paraId="0A64A38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3F16B70E" w14:textId="77777777" w:rsidTr="001E2FD3">
        <w:trPr>
          <w:trHeight w:hRule="exact" w:val="322"/>
        </w:trPr>
        <w:tc>
          <w:tcPr>
            <w:tcW w:w="10353" w:type="dxa"/>
            <w:gridSpan w:val="4"/>
            <w:shd w:val="clear" w:color="auto" w:fill="BFBFBF"/>
          </w:tcPr>
          <w:p w14:paraId="5FAE5C4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 and time of incide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/a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c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vity</w:t>
            </w:r>
          </w:p>
        </w:tc>
      </w:tr>
      <w:tr w:rsidR="00AE2880" w:rsidRPr="00AE2880" w14:paraId="7F8362DE" w14:textId="77777777" w:rsidTr="001E2FD3">
        <w:trPr>
          <w:trHeight w:hRule="exact" w:val="696"/>
        </w:trPr>
        <w:tc>
          <w:tcPr>
            <w:tcW w:w="10353" w:type="dxa"/>
            <w:gridSpan w:val="4"/>
            <w:shd w:val="clear" w:color="auto" w:fill="FFFFFF"/>
          </w:tcPr>
          <w:p w14:paraId="657974D1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AE2880" w:rsidRPr="00AE2880" w14:paraId="15315BF6" w14:textId="77777777" w:rsidTr="001E2FD3">
        <w:trPr>
          <w:trHeight w:hRule="exact" w:val="437"/>
        </w:trPr>
        <w:tc>
          <w:tcPr>
            <w:tcW w:w="10353" w:type="dxa"/>
            <w:gridSpan w:val="4"/>
            <w:shd w:val="clear" w:color="auto" w:fill="BFBFBF"/>
          </w:tcPr>
          <w:p w14:paraId="6E74E2E5" w14:textId="77777777" w:rsidR="00AE2880" w:rsidRPr="00AE2880" w:rsidRDefault="00AE2880" w:rsidP="00AE2880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Provide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 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i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AE2880" w14:paraId="63281CB1" w14:textId="77777777" w:rsidTr="001E2FD3">
        <w:trPr>
          <w:trHeight w:hRule="exact" w:val="571"/>
        </w:trPr>
        <w:tc>
          <w:tcPr>
            <w:tcW w:w="4825" w:type="dxa"/>
            <w:gridSpan w:val="2"/>
            <w:shd w:val="clear" w:color="auto" w:fill="BFBFBF"/>
          </w:tcPr>
          <w:p w14:paraId="21A1AE15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</w:t>
            </w: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t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ff name(s)</w:t>
            </w:r>
          </w:p>
        </w:tc>
        <w:tc>
          <w:tcPr>
            <w:tcW w:w="5528" w:type="dxa"/>
            <w:gridSpan w:val="2"/>
            <w:shd w:val="clear" w:color="auto" w:fill="BFBFBF"/>
          </w:tcPr>
          <w:p w14:paraId="52A01A91" w14:textId="77777777" w:rsidR="00AE2880" w:rsidRPr="00AE2880" w:rsidRDefault="00AE2880" w:rsidP="00AE2880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AE2880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AE2880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e/job title</w:t>
            </w:r>
          </w:p>
        </w:tc>
      </w:tr>
      <w:tr w:rsidR="001E2FD3" w:rsidRPr="00AE2880" w14:paraId="6A153832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4E1A15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2EF78E27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429918DB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4B19C1B0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36284984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61584FD9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065B637A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B03F198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773CF91E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13FC2CF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4C55161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1B01C343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792DFDC3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746D2A6E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3CF07A1A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2DAC9A36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51A4DE49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AE2880" w14:paraId="773C07D4" w14:textId="77777777" w:rsidTr="001E2FD3">
        <w:trPr>
          <w:trHeight w:hRule="exact" w:val="284"/>
        </w:trPr>
        <w:tc>
          <w:tcPr>
            <w:tcW w:w="4825" w:type="dxa"/>
            <w:gridSpan w:val="2"/>
            <w:shd w:val="clear" w:color="auto" w:fill="FFFFFF"/>
          </w:tcPr>
          <w:p w14:paraId="7088FA47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528" w:type="dxa"/>
            <w:gridSpan w:val="2"/>
            <w:shd w:val="clear" w:color="auto" w:fill="FFFFFF"/>
          </w:tcPr>
          <w:p w14:paraId="51F676E5" w14:textId="77777777" w:rsidR="00AE2880" w:rsidRPr="00AE2880" w:rsidRDefault="00AE2880" w:rsidP="00AE2880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6729930" w14:textId="77777777" w:rsidTr="001E2FD3">
        <w:trPr>
          <w:gridAfter w:val="1"/>
          <w:wAfter w:w="142" w:type="dxa"/>
          <w:trHeight w:hRule="exact" w:val="582"/>
        </w:trPr>
        <w:tc>
          <w:tcPr>
            <w:tcW w:w="10211" w:type="dxa"/>
            <w:gridSpan w:val="3"/>
            <w:shd w:val="clear" w:color="auto" w:fill="BFBFBF"/>
          </w:tcPr>
          <w:p w14:paraId="4EA5B737" w14:textId="77777777" w:rsidR="001E2FD3" w:rsidRPr="001E2FD3" w:rsidRDefault="001E2FD3" w:rsidP="001E2FD3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s/Learner(s) 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l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v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d</w:t>
            </w:r>
          </w:p>
        </w:tc>
      </w:tr>
      <w:tr w:rsidR="001E2FD3" w:rsidRPr="001E2FD3" w14:paraId="2C8ACAF0" w14:textId="77777777" w:rsidTr="001E2FD3">
        <w:trPr>
          <w:gridAfter w:val="1"/>
          <w:wAfter w:w="142" w:type="dxa"/>
          <w:trHeight w:hRule="exact" w:val="577"/>
        </w:trPr>
        <w:tc>
          <w:tcPr>
            <w:tcW w:w="4825" w:type="dxa"/>
            <w:gridSpan w:val="2"/>
            <w:shd w:val="clear" w:color="auto" w:fill="BFBFBF"/>
          </w:tcPr>
          <w:p w14:paraId="356BA8F8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/Learner name(s)</w:t>
            </w:r>
          </w:p>
        </w:tc>
        <w:tc>
          <w:tcPr>
            <w:tcW w:w="5386" w:type="dxa"/>
            <w:shd w:val="clear" w:color="auto" w:fill="BFBFBF"/>
          </w:tcPr>
          <w:p w14:paraId="7E3E0676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pprentice/Learner ULN(s)</w:t>
            </w:r>
          </w:p>
        </w:tc>
      </w:tr>
      <w:tr w:rsidR="001E2FD3" w:rsidRPr="001E2FD3" w14:paraId="0F9235C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63982C95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FF3305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A23DC9A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725C14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7E756EA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A02B2D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4CD30697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56B0B86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099E518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FA547AC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22BB61A9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6858CBDB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9A9BC2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1FA3C211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2B087523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31918DEA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7FE1F6D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4FCA3F29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7E827FB3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6F69FADF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14EF4D7" w14:textId="77777777" w:rsidTr="001E2FD3">
        <w:trPr>
          <w:gridAfter w:val="1"/>
          <w:wAfter w:w="142" w:type="dxa"/>
          <w:trHeight w:hRule="exact" w:val="261"/>
        </w:trPr>
        <w:tc>
          <w:tcPr>
            <w:tcW w:w="4825" w:type="dxa"/>
            <w:gridSpan w:val="2"/>
            <w:shd w:val="clear" w:color="auto" w:fill="FFFFFF"/>
          </w:tcPr>
          <w:p w14:paraId="1CE5F55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5386" w:type="dxa"/>
            <w:shd w:val="clear" w:color="auto" w:fill="FFFFFF"/>
          </w:tcPr>
          <w:p w14:paraId="3D02D916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33F0A7DC" w14:textId="77777777" w:rsidTr="001E2FD3">
        <w:trPr>
          <w:gridAfter w:val="1"/>
          <w:wAfter w:w="142" w:type="dxa"/>
          <w:trHeight w:hRule="exact" w:val="615"/>
        </w:trPr>
        <w:tc>
          <w:tcPr>
            <w:tcW w:w="10211" w:type="dxa"/>
            <w:gridSpan w:val="3"/>
            <w:shd w:val="clear" w:color="auto" w:fill="BFBFBF"/>
          </w:tcPr>
          <w:p w14:paraId="3D139966" w14:textId="77777777" w:rsidR="001E2FD3" w:rsidRPr="001E2FD3" w:rsidRDefault="001E2FD3" w:rsidP="001E2FD3">
            <w:pPr>
              <w:spacing w:before="44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(s)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i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>f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rmation</w:t>
            </w:r>
          </w:p>
        </w:tc>
      </w:tr>
      <w:tr w:rsidR="001E2FD3" w:rsidRPr="001E2FD3" w14:paraId="757FAFAE" w14:textId="77777777" w:rsidTr="001E2FD3">
        <w:trPr>
          <w:gridAfter w:val="1"/>
          <w:wAfter w:w="142" w:type="dxa"/>
          <w:trHeight w:hRule="exact" w:val="542"/>
        </w:trPr>
        <w:tc>
          <w:tcPr>
            <w:tcW w:w="2699" w:type="dxa"/>
            <w:shd w:val="clear" w:color="auto" w:fill="BFBFBF"/>
          </w:tcPr>
          <w:p w14:paraId="326479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tandard(s)/Qualif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tion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6"/>
                <w:sz w:val="22"/>
                <w:lang w:eastAsia="en-US"/>
              </w:rPr>
              <w:t xml:space="preserve"> 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itle(s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53977C12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76624C6C" w14:textId="77777777" w:rsidTr="001E2FD3">
        <w:trPr>
          <w:gridAfter w:val="1"/>
          <w:wAfter w:w="142" w:type="dxa"/>
          <w:trHeight w:hRule="exact" w:val="689"/>
        </w:trPr>
        <w:tc>
          <w:tcPr>
            <w:tcW w:w="2699" w:type="dxa"/>
            <w:shd w:val="clear" w:color="auto" w:fill="BFBFBF"/>
          </w:tcPr>
          <w:p w14:paraId="3E838AB1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number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576C721B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1E2FD3" w:rsidRPr="001E2FD3" w14:paraId="5455E0FE" w14:textId="77777777" w:rsidTr="001E2FD3">
        <w:trPr>
          <w:gridAfter w:val="1"/>
          <w:wAfter w:w="142" w:type="dxa"/>
          <w:trHeight w:hRule="exact" w:val="607"/>
        </w:trPr>
        <w:tc>
          <w:tcPr>
            <w:tcW w:w="2699" w:type="dxa"/>
            <w:shd w:val="clear" w:color="auto" w:fill="BFBFBF"/>
          </w:tcPr>
          <w:p w14:paraId="341ACA8A" w14:textId="77777777" w:rsidR="001E2FD3" w:rsidRPr="001E2FD3" w:rsidRDefault="001E2FD3" w:rsidP="001E2FD3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Unit title(s) (if appli</w:t>
            </w:r>
            <w:r w:rsidRPr="001E2FD3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1E2FD3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ble)</w:t>
            </w:r>
          </w:p>
        </w:tc>
        <w:tc>
          <w:tcPr>
            <w:tcW w:w="7512" w:type="dxa"/>
            <w:gridSpan w:val="2"/>
            <w:shd w:val="clear" w:color="auto" w:fill="FFFFFF"/>
          </w:tcPr>
          <w:p w14:paraId="02D8DAFE" w14:textId="77777777" w:rsidR="001E2FD3" w:rsidRPr="001E2FD3" w:rsidRDefault="001E2FD3" w:rsidP="001E2FD3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7DA55C3E" w14:textId="77777777" w:rsidR="001E2FD3" w:rsidRPr="001E2FD3" w:rsidRDefault="001E2FD3" w:rsidP="001E2FD3">
      <w:pPr>
        <w:spacing w:after="160" w:line="259" w:lineRule="auto"/>
        <w:ind w:left="1440"/>
        <w:contextualSpacing/>
        <w:jc w:val="left"/>
        <w:rPr>
          <w:rFonts w:eastAsia="Calibri" w:cs="Tahoma"/>
          <w:b w:val="0"/>
          <w:caps w:val="0"/>
          <w:color w:val="000000"/>
          <w:sz w:val="24"/>
          <w:szCs w:val="24"/>
          <w:lang w:eastAsia="en-US"/>
        </w:rPr>
      </w:pPr>
    </w:p>
    <w:tbl>
      <w:tblPr>
        <w:tblStyle w:val="TableGrid1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1E2FD3" w:rsidRPr="001E2FD3" w14:paraId="22F8B88F" w14:textId="77777777" w:rsidTr="001E2FD3">
        <w:tc>
          <w:tcPr>
            <w:tcW w:w="10201" w:type="dxa"/>
            <w:shd w:val="clear" w:color="auto" w:fill="BFBFBF"/>
          </w:tcPr>
          <w:p w14:paraId="4BD0C3E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  <w:r w:rsidRPr="001E2FD3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lease describe the nature of the suspected malpractice or maladministration. Detail how it was discovered, when and by whom. If appropriate, give details of any mitigating circumstances</w:t>
            </w:r>
            <w:r w:rsidRPr="001E2FD3"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  <w:t>.</w:t>
            </w:r>
          </w:p>
        </w:tc>
      </w:tr>
      <w:tr w:rsidR="001E2FD3" w:rsidRPr="001E2FD3" w14:paraId="3B43FF60" w14:textId="77777777" w:rsidTr="001E2FD3">
        <w:tc>
          <w:tcPr>
            <w:tcW w:w="10201" w:type="dxa"/>
          </w:tcPr>
          <w:p w14:paraId="3ACD038A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660DAAC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55EB3B2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0D208E1B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4F85E80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374E3349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4E1248BE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2E7D76F8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1E49C8AF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  <w:p w14:paraId="0FA4AB15" w14:textId="77777777" w:rsidR="001E2FD3" w:rsidRPr="001E2FD3" w:rsidRDefault="001E2FD3" w:rsidP="001E2FD3">
            <w:pPr>
              <w:jc w:val="both"/>
              <w:rPr>
                <w:rFonts w:eastAsia="Calibri" w:cs="Tahoma"/>
                <w:b w:val="0"/>
                <w:caps w:val="0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3AA8C8F0" w14:textId="4C493E3A" w:rsidR="001E2FD3" w:rsidRPr="001E2FD3" w:rsidRDefault="001E2FD3" w:rsidP="001E2FD3">
      <w:pPr>
        <w:spacing w:after="160" w:line="259" w:lineRule="auto"/>
        <w:jc w:val="left"/>
        <w:rPr>
          <w:rFonts w:eastAsia="Calibri" w:cs="Tahoma"/>
          <w:b w:val="0"/>
          <w:i/>
          <w:caps w:val="0"/>
          <w:color w:val="000000"/>
          <w:sz w:val="22"/>
          <w:lang w:eastAsia="en-US"/>
        </w:rPr>
      </w:pPr>
      <w:r w:rsidRPr="001E2FD3">
        <w:rPr>
          <w:rFonts w:eastAsia="Calibri" w:cs="Tahoma"/>
          <w:b w:val="0"/>
          <w:i/>
          <w:caps w:val="0"/>
          <w:color w:val="000000"/>
          <w:sz w:val="22"/>
          <w:lang w:eastAsia="en-US"/>
        </w:rPr>
        <w:t xml:space="preserve">Please </w:t>
      </w:r>
      <w:proofErr w:type="gramStart"/>
      <w:r w:rsidRPr="001E2FD3">
        <w:rPr>
          <w:rFonts w:eastAsia="Calibri" w:cs="Tahoma"/>
          <w:b w:val="0"/>
          <w:i/>
          <w:caps w:val="0"/>
          <w:color w:val="000000"/>
          <w:sz w:val="22"/>
          <w:lang w:eastAsia="en-US"/>
        </w:rPr>
        <w:t>continue on</w:t>
      </w:r>
      <w:proofErr w:type="gramEnd"/>
      <w:r w:rsidRPr="001E2FD3">
        <w:rPr>
          <w:rFonts w:eastAsia="Calibri" w:cs="Tahoma"/>
          <w:b w:val="0"/>
          <w:i/>
          <w:caps w:val="0"/>
          <w:color w:val="000000"/>
          <w:sz w:val="22"/>
          <w:lang w:eastAsia="en-US"/>
        </w:rPr>
        <w:t xml:space="preserve"> a separate sheet if necessary</w:t>
      </w:r>
    </w:p>
    <w:p w14:paraId="669EF99E" w14:textId="229F8B12" w:rsidR="00EE5A56" w:rsidRDefault="001E2FD3" w:rsidP="001E2FD3">
      <w:pPr>
        <w:jc w:val="both"/>
        <w:rPr>
          <w:rFonts w:eastAsia="FSAlbert-Light" w:cs="Tahoma"/>
          <w:b w:val="0"/>
          <w:caps w:val="0"/>
          <w:color w:val="231F20"/>
          <w:sz w:val="22"/>
          <w:lang w:eastAsia="en-US"/>
        </w:rPr>
      </w:pP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Please de</w:t>
      </w:r>
      <w:r w:rsidRPr="00EE5A56">
        <w:rPr>
          <w:rFonts w:eastAsia="FSAlbert-Light" w:cs="Tahoma"/>
          <w:b w:val="0"/>
          <w:caps w:val="0"/>
          <w:color w:val="231F20"/>
          <w:spacing w:val="-4"/>
          <w:sz w:val="22"/>
          <w:lang w:eastAsia="en-US"/>
        </w:rPr>
        <w:t>t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ail any supporting </w:t>
      </w:r>
      <w:r w:rsidRPr="00EE5A56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vidence or documents. All rel</w:t>
      </w:r>
      <w:r w:rsidRPr="00EE5A56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v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ant in</w:t>
      </w:r>
      <w:r w:rsidRPr="00EE5A56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ormation and ma</w:t>
      </w:r>
      <w:r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erials should be submit</w:t>
      </w:r>
      <w:r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d at the same time as this </w:t>
      </w:r>
      <w:r w:rsidRPr="00EE5A56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orm.</w:t>
      </w:r>
      <w:r w:rsidRPr="00EE5A56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</w:t>
      </w:r>
      <w:r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Examples of supporting</w:t>
      </w:r>
      <w:r w:rsidR="00EE5A56" w:rsidRPr="00EE5A56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 xml:space="preserve"> </w:t>
      </w:r>
      <w:r w:rsidR="00EE5A56" w:rsidRPr="00EE5A56">
        <w:rPr>
          <w:rFonts w:eastAsia="FSAlbert-Light" w:cs="Tahoma"/>
          <w:b w:val="0"/>
          <w:caps w:val="0"/>
          <w:color w:val="231F20"/>
          <w:spacing w:val="-1"/>
          <w:sz w:val="22"/>
          <w:lang w:eastAsia="en-US"/>
        </w:rPr>
        <w:t>e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vidence: s</w:t>
      </w:r>
      <w:r w:rsidR="00EE5A56" w:rsidRPr="00EE5A56">
        <w:rPr>
          <w:rFonts w:eastAsia="FSAlbert-Light" w:cs="Tahoma"/>
          <w:b w:val="0"/>
          <w:caps w:val="0"/>
          <w:color w:val="231F20"/>
          <w:spacing w:val="-4"/>
          <w:sz w:val="22"/>
          <w:lang w:eastAsia="en-US"/>
        </w:rPr>
        <w:t>t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a</w:t>
      </w:r>
      <w:r w:rsidR="00EE5A56"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ments </w:t>
      </w:r>
      <w:r w:rsidR="00EE5A56" w:rsidRPr="00EE5A56">
        <w:rPr>
          <w:rFonts w:eastAsia="FSAlbert-Light" w:cs="Tahoma"/>
          <w:b w:val="0"/>
          <w:caps w:val="0"/>
          <w:color w:val="231F20"/>
          <w:spacing w:val="-8"/>
          <w:sz w:val="22"/>
          <w:lang w:eastAsia="en-US"/>
        </w:rPr>
        <w:t>f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rom the invigilator/in</w:t>
      </w:r>
      <w:r w:rsidR="00EE5A56"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rnal </w:t>
      </w:r>
      <w:r w:rsidR="00EE5A56" w:rsidRPr="00EE5A56">
        <w:rPr>
          <w:rFonts w:eastAsia="FSAlbert-Light" w:cs="Tahoma"/>
          <w:b w:val="0"/>
          <w:caps w:val="0"/>
          <w:color w:val="231F20"/>
          <w:spacing w:val="-3"/>
          <w:w w:val="98"/>
          <w:sz w:val="22"/>
          <w:lang w:eastAsia="en-US"/>
        </w:rPr>
        <w:t>v</w:t>
      </w:r>
      <w:r w:rsidR="00EE5A56" w:rsidRPr="00EE5A56">
        <w:rPr>
          <w:rFonts w:eastAsia="FSAlbert-Light" w:cs="Tahoma"/>
          <w:b w:val="0"/>
          <w:caps w:val="0"/>
          <w:color w:val="231F20"/>
          <w:w w:val="98"/>
          <w:sz w:val="22"/>
          <w:lang w:eastAsia="en-US"/>
        </w:rPr>
        <w:t>erifier/</w:t>
      </w:r>
      <w:r w:rsidR="00EE5A56" w:rsidRPr="00EE5A56">
        <w:rPr>
          <w:rFonts w:eastAsia="FSAlbert-Light" w:cs="Tahoma"/>
          <w:b w:val="0"/>
          <w:caps w:val="0"/>
          <w:color w:val="231F20"/>
          <w:spacing w:val="-6"/>
          <w:w w:val="98"/>
          <w:sz w:val="22"/>
          <w:lang w:eastAsia="en-US"/>
        </w:rPr>
        <w:t>L</w:t>
      </w:r>
      <w:r w:rsidR="00EE5A56" w:rsidRPr="00EE5A56">
        <w:rPr>
          <w:rFonts w:eastAsia="FSAlbert-Light" w:cs="Tahoma"/>
          <w:b w:val="0"/>
          <w:caps w:val="0"/>
          <w:color w:val="231F20"/>
          <w:w w:val="98"/>
          <w:sz w:val="22"/>
          <w:lang w:eastAsia="en-US"/>
        </w:rPr>
        <w:t>earner/head</w:t>
      </w:r>
      <w:r w:rsidR="00EE5A56" w:rsidRPr="00EE5A56">
        <w:rPr>
          <w:rFonts w:eastAsia="FSAlbert-Light" w:cs="Tahoma"/>
          <w:b w:val="0"/>
          <w:caps w:val="0"/>
          <w:color w:val="231F20"/>
          <w:spacing w:val="16"/>
          <w:w w:val="98"/>
          <w:sz w:val="22"/>
          <w:lang w:eastAsia="en-US"/>
        </w:rPr>
        <w:t xml:space="preserve"> 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of su</w:t>
      </w:r>
      <w:r w:rsidR="00EE5A56" w:rsidRPr="00EE5A56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b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ject; scripts/port</w:t>
      </w:r>
      <w:r w:rsidR="00EE5A56" w:rsidRPr="00EE5A56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olios; sources of plagiarised ma</w:t>
      </w:r>
      <w:r w:rsidR="00EE5A56"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erial; assessment and in</w:t>
      </w:r>
      <w:r w:rsidR="00EE5A56" w:rsidRPr="00EE5A56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ernal </w:t>
      </w:r>
      <w:r w:rsidR="00EE5A56" w:rsidRPr="00EE5A56">
        <w:rPr>
          <w:rFonts w:eastAsia="FSAlbert-Light" w:cs="Tahoma"/>
          <w:b w:val="0"/>
          <w:caps w:val="0"/>
          <w:color w:val="231F20"/>
          <w:spacing w:val="-3"/>
          <w:w w:val="98"/>
          <w:sz w:val="22"/>
          <w:lang w:eastAsia="en-US"/>
        </w:rPr>
        <w:t>v</w:t>
      </w:r>
      <w:r w:rsidR="00EE5A56" w:rsidRPr="00EE5A56">
        <w:rPr>
          <w:rFonts w:eastAsia="FSAlbert-Light" w:cs="Tahoma"/>
          <w:b w:val="0"/>
          <w:caps w:val="0"/>
          <w:color w:val="231F20"/>
          <w:w w:val="98"/>
          <w:sz w:val="22"/>
          <w:lang w:eastAsia="en-US"/>
        </w:rPr>
        <w:t>erifi</w:t>
      </w:r>
      <w:r w:rsidR="00EE5A56" w:rsidRPr="00EE5A56">
        <w:rPr>
          <w:rFonts w:eastAsia="FSAlbert-Light" w:cs="Tahoma"/>
          <w:b w:val="0"/>
          <w:caps w:val="0"/>
          <w:color w:val="231F20"/>
          <w:spacing w:val="-1"/>
          <w:w w:val="98"/>
          <w:sz w:val="22"/>
          <w:lang w:eastAsia="en-US"/>
        </w:rPr>
        <w:t>c</w:t>
      </w:r>
      <w:r w:rsidR="00EE5A56" w:rsidRPr="00EE5A56">
        <w:rPr>
          <w:rFonts w:eastAsia="FSAlbert-Light" w:cs="Tahoma"/>
          <w:b w:val="0"/>
          <w:caps w:val="0"/>
          <w:color w:val="231F20"/>
          <w:w w:val="98"/>
          <w:sz w:val="22"/>
          <w:lang w:eastAsia="en-US"/>
        </w:rPr>
        <w:t>ation/mode</w:t>
      </w:r>
      <w:r w:rsidR="00EE5A56" w:rsidRPr="00EE5A56">
        <w:rPr>
          <w:rFonts w:eastAsia="FSAlbert-Light" w:cs="Tahoma"/>
          <w:b w:val="0"/>
          <w:caps w:val="0"/>
          <w:color w:val="231F20"/>
          <w:spacing w:val="-5"/>
          <w:w w:val="98"/>
          <w:sz w:val="22"/>
          <w:lang w:eastAsia="en-US"/>
        </w:rPr>
        <w:t>r</w:t>
      </w:r>
      <w:r w:rsidR="00EE5A56" w:rsidRPr="00EE5A56">
        <w:rPr>
          <w:rFonts w:eastAsia="FSAlbert-Light" w:cs="Tahoma"/>
          <w:b w:val="0"/>
          <w:caps w:val="0"/>
          <w:color w:val="231F20"/>
          <w:w w:val="98"/>
          <w:sz w:val="22"/>
          <w:lang w:eastAsia="en-US"/>
        </w:rPr>
        <w:t>ation</w:t>
      </w:r>
      <w:r w:rsidR="00EE5A56" w:rsidRPr="00EE5A56">
        <w:rPr>
          <w:rFonts w:eastAsia="FSAlbert-Light" w:cs="Tahoma"/>
          <w:b w:val="0"/>
          <w:caps w:val="0"/>
          <w:color w:val="231F20"/>
          <w:spacing w:val="19"/>
          <w:w w:val="98"/>
          <w:sz w:val="22"/>
          <w:lang w:eastAsia="en-US"/>
        </w:rPr>
        <w:t xml:space="preserve"> </w:t>
      </w:r>
      <w:r w:rsidR="00EE5A56" w:rsidRPr="00EE5A56">
        <w:rPr>
          <w:rFonts w:eastAsia="FSAlbert-Light" w:cs="Tahoma"/>
          <w:b w:val="0"/>
          <w:caps w:val="0"/>
          <w:color w:val="231F20"/>
          <w:sz w:val="22"/>
          <w:lang w:eastAsia="en-US"/>
        </w:rPr>
        <w:t>records.</w:t>
      </w:r>
    </w:p>
    <w:p w14:paraId="5DA6FAF8" w14:textId="77777777" w:rsidR="00EE5A56" w:rsidRDefault="00EE5A56">
      <w:pPr>
        <w:spacing w:after="160" w:line="259" w:lineRule="auto"/>
        <w:jc w:val="left"/>
        <w:rPr>
          <w:rFonts w:eastAsia="FSAlbert-Light" w:cs="Tahoma"/>
          <w:b w:val="0"/>
          <w:caps w:val="0"/>
          <w:color w:val="231F20"/>
          <w:sz w:val="22"/>
          <w:lang w:eastAsia="en-US"/>
        </w:rPr>
      </w:pPr>
      <w:r>
        <w:rPr>
          <w:rFonts w:eastAsia="FSAlbert-Light" w:cs="Tahoma"/>
          <w:b w:val="0"/>
          <w:caps w:val="0"/>
          <w:color w:val="231F20"/>
          <w:sz w:val="22"/>
          <w:lang w:eastAsia="en-US"/>
        </w:rPr>
        <w:br w:type="page"/>
      </w: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0"/>
      </w:tblGrid>
      <w:tr w:rsidR="007F520E" w:rsidRPr="007F520E" w14:paraId="097035DB" w14:textId="77777777" w:rsidTr="00CE4C63">
        <w:trPr>
          <w:trHeight w:hRule="exact" w:val="554"/>
        </w:trPr>
        <w:tc>
          <w:tcPr>
            <w:tcW w:w="10348" w:type="dxa"/>
            <w:gridSpan w:val="2"/>
            <w:shd w:val="clear" w:color="auto" w:fill="BFBFBF"/>
          </w:tcPr>
          <w:p w14:paraId="56AEC2B3" w14:textId="77777777" w:rsidR="007F520E" w:rsidRPr="007F520E" w:rsidRDefault="007F520E" w:rsidP="007F520E">
            <w:pPr>
              <w:spacing w:before="1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9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o be compl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ed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4"/>
                <w:sz w:val="22"/>
                <w:lang w:eastAsia="en-US"/>
              </w:rPr>
              <w:t>b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 xml:space="preserve">y the Head of 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C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2"/>
                <w:sz w:val="22"/>
                <w:lang w:eastAsia="en-US"/>
              </w:rPr>
              <w:t>n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3"/>
                <w:sz w:val="22"/>
                <w:lang w:eastAsia="en-US"/>
              </w:rPr>
              <w:t>r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</w:tr>
      <w:tr w:rsidR="007F520E" w:rsidRPr="007F520E" w14:paraId="2854167E" w14:textId="77777777" w:rsidTr="00CE4C63">
        <w:trPr>
          <w:trHeight w:hRule="exact" w:val="299"/>
        </w:trPr>
        <w:tc>
          <w:tcPr>
            <w:tcW w:w="1418" w:type="dxa"/>
            <w:shd w:val="clear" w:color="auto" w:fill="BFBFBF"/>
          </w:tcPr>
          <w:p w14:paraId="30CECA75" w14:textId="77777777" w:rsidR="007F520E" w:rsidRP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Name</w:t>
            </w:r>
          </w:p>
        </w:tc>
        <w:tc>
          <w:tcPr>
            <w:tcW w:w="8930" w:type="dxa"/>
            <w:shd w:val="clear" w:color="auto" w:fill="FFFFFF"/>
          </w:tcPr>
          <w:p w14:paraId="0839B151" w14:textId="77777777" w:rsidR="007F520E" w:rsidRPr="007F520E" w:rsidRDefault="007F520E" w:rsidP="007F520E">
            <w:pPr>
              <w:spacing w:before="44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78E752D0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3CEF9DB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mail</w:t>
            </w:r>
          </w:p>
        </w:tc>
        <w:tc>
          <w:tcPr>
            <w:tcW w:w="8930" w:type="dxa"/>
            <w:shd w:val="clear" w:color="auto" w:fill="FFFFFF"/>
          </w:tcPr>
          <w:p w14:paraId="4F833DD1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24B6DE29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5D60F83C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8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lephone</w:t>
            </w:r>
          </w:p>
        </w:tc>
        <w:tc>
          <w:tcPr>
            <w:tcW w:w="8930" w:type="dxa"/>
            <w:shd w:val="clear" w:color="auto" w:fill="FFFFFF"/>
          </w:tcPr>
          <w:p w14:paraId="6C200D9B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058EDF28" w14:textId="77777777" w:rsidTr="00CE4C63">
        <w:trPr>
          <w:trHeight w:hRule="exact" w:val="515"/>
        </w:trPr>
        <w:tc>
          <w:tcPr>
            <w:tcW w:w="1418" w:type="dxa"/>
            <w:shd w:val="clear" w:color="auto" w:fill="BFBFBF"/>
          </w:tcPr>
          <w:p w14:paraId="16757F46" w14:textId="77777777" w:rsidR="007F520E" w:rsidRPr="007F520E" w:rsidRDefault="007F520E" w:rsidP="007F520E">
            <w:pPr>
              <w:spacing w:before="45"/>
              <w:ind w:left="70"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pacing w:val="-11"/>
                <w:sz w:val="22"/>
                <w:lang w:eastAsia="en-US"/>
              </w:rPr>
              <w:t>F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ax</w:t>
            </w:r>
          </w:p>
        </w:tc>
        <w:tc>
          <w:tcPr>
            <w:tcW w:w="8930" w:type="dxa"/>
            <w:shd w:val="clear" w:color="auto" w:fill="FFFFFF"/>
          </w:tcPr>
          <w:p w14:paraId="34A052A2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5513ADE3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231F20"/>
          <w:sz w:val="20"/>
          <w:szCs w:val="20"/>
          <w:lang w:eastAsia="en-US"/>
        </w:rPr>
      </w:pPr>
    </w:p>
    <w:p w14:paraId="6F02CBAF" w14:textId="77777777" w:rsidR="007F520E" w:rsidRPr="007F520E" w:rsidRDefault="007F520E" w:rsidP="007F520E">
      <w:pPr>
        <w:spacing w:before="32"/>
        <w:ind w:right="-20"/>
        <w:jc w:val="left"/>
        <w:rPr>
          <w:rFonts w:eastAsia="FSAlbert-Light" w:cs="Tahoma"/>
          <w:b w:val="0"/>
          <w:caps w:val="0"/>
          <w:color w:val="auto"/>
          <w:sz w:val="22"/>
          <w:lang w:eastAsia="en-US"/>
        </w:rPr>
      </w:pP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I </w:t>
      </w:r>
      <w:r w:rsidRPr="007F520E">
        <w:rPr>
          <w:rFonts w:eastAsia="FSAlbert-Light" w:cs="Tahoma"/>
          <w:b w:val="0"/>
          <w:caps w:val="0"/>
          <w:color w:val="231F20"/>
          <w:w w:val="97"/>
          <w:sz w:val="22"/>
          <w:lang w:eastAsia="en-US"/>
        </w:rPr>
        <w:t>confirm</w:t>
      </w:r>
      <w:r w:rsidRPr="007F520E">
        <w:rPr>
          <w:rFonts w:eastAsia="FSAlbert-Light" w:cs="Tahoma"/>
          <w:b w:val="0"/>
          <w:caps w:val="0"/>
          <w:color w:val="231F20"/>
          <w:spacing w:val="1"/>
          <w:w w:val="97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that, to the best of my knowledge, the in</w:t>
      </w:r>
      <w:r w:rsidRPr="007F520E">
        <w:rPr>
          <w:rFonts w:eastAsia="FSAlbert-Light" w:cs="Tahoma"/>
          <w:b w:val="0"/>
          <w:caps w:val="0"/>
          <w:color w:val="231F20"/>
          <w:spacing w:val="-11"/>
          <w:sz w:val="22"/>
          <w:lang w:eastAsia="en-US"/>
        </w:rPr>
        <w:t>f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ormation in this </w:t>
      </w:r>
      <w:r w:rsidRPr="007F520E">
        <w:rPr>
          <w:rFonts w:eastAsia="FSAlbert-Light" w:cs="Tahoma"/>
          <w:b w:val="0"/>
          <w:caps w:val="0"/>
          <w:color w:val="231F20"/>
          <w:spacing w:val="-6"/>
          <w:sz w:val="22"/>
          <w:lang w:eastAsia="en-US"/>
        </w:rPr>
        <w:t>provide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 xml:space="preserve"> report of suspec</w:t>
      </w:r>
      <w:r w:rsidRPr="007F520E">
        <w:rPr>
          <w:rFonts w:eastAsia="FSAlbert-Light" w:cs="Tahoma"/>
          <w:b w:val="0"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ed or alleged malp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ctice or</w:t>
      </w:r>
      <w:r w:rsidRPr="007F520E">
        <w:rPr>
          <w:rFonts w:eastAsia="FSAlbert-Light" w:cs="Tahoma"/>
          <w:b w:val="0"/>
          <w:caps w:val="0"/>
          <w:color w:val="auto"/>
          <w:sz w:val="22"/>
          <w:lang w:eastAsia="en-US"/>
        </w:rPr>
        <w:t xml:space="preserve"> 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maladminist</w:t>
      </w:r>
      <w:r w:rsidRPr="007F520E">
        <w:rPr>
          <w:rFonts w:eastAsia="FSAlbert-Light" w:cs="Tahoma"/>
          <w:b w:val="0"/>
          <w:caps w:val="0"/>
          <w:color w:val="231F20"/>
          <w:spacing w:val="-5"/>
          <w:sz w:val="22"/>
          <w:lang w:eastAsia="en-US"/>
        </w:rPr>
        <w:t>r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t>ation is true and correct.</w:t>
      </w:r>
      <w:r w:rsidRPr="007F520E">
        <w:rPr>
          <w:rFonts w:eastAsia="FSAlbert-Light" w:cs="Tahoma"/>
          <w:b w:val="0"/>
          <w:caps w:val="0"/>
          <w:color w:val="231F20"/>
          <w:sz w:val="22"/>
          <w:lang w:eastAsia="en-US"/>
        </w:rPr>
        <w:br/>
      </w:r>
    </w:p>
    <w:tbl>
      <w:tblPr>
        <w:tblW w:w="0" w:type="auto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8"/>
        <w:gridCol w:w="8935"/>
      </w:tblGrid>
      <w:tr w:rsidR="007F520E" w:rsidRPr="007F520E" w14:paraId="5ED4B704" w14:textId="77777777" w:rsidTr="00CE4C63">
        <w:trPr>
          <w:trHeight w:hRule="exact" w:val="493"/>
        </w:trPr>
        <w:tc>
          <w:tcPr>
            <w:tcW w:w="1418" w:type="dxa"/>
            <w:shd w:val="clear" w:color="auto" w:fill="BFBFBF"/>
          </w:tcPr>
          <w:p w14:paraId="594CD9D4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Signed</w:t>
            </w:r>
          </w:p>
        </w:tc>
        <w:tc>
          <w:tcPr>
            <w:tcW w:w="8935" w:type="dxa"/>
            <w:shd w:val="clear" w:color="auto" w:fill="FFFFFF"/>
          </w:tcPr>
          <w:p w14:paraId="744D9186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7F520E" w:rsidRPr="007F520E" w14:paraId="4B66FB65" w14:textId="77777777" w:rsidTr="00CE4C63">
        <w:trPr>
          <w:trHeight w:hRule="exact" w:val="534"/>
        </w:trPr>
        <w:tc>
          <w:tcPr>
            <w:tcW w:w="1418" w:type="dxa"/>
            <w:shd w:val="clear" w:color="auto" w:fill="BFBFBF"/>
          </w:tcPr>
          <w:p w14:paraId="217DFFAD" w14:textId="77777777" w:rsidR="007F520E" w:rsidRPr="007F520E" w:rsidRDefault="007F520E" w:rsidP="007F520E">
            <w:pPr>
              <w:spacing w:before="45"/>
              <w:ind w:right="-20"/>
              <w:jc w:val="left"/>
              <w:rPr>
                <w:rFonts w:eastAsia="FS Albert" w:cs="Tahoma"/>
                <w:b w:val="0"/>
                <w:caps w:val="0"/>
                <w:color w:val="auto"/>
                <w:sz w:val="22"/>
                <w:lang w:eastAsia="en-US"/>
              </w:rPr>
            </w:pP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Da</w:t>
            </w:r>
            <w:r w:rsidRPr="007F520E">
              <w:rPr>
                <w:rFonts w:eastAsia="FS Albert" w:cs="Tahoma"/>
                <w:bCs/>
                <w:caps w:val="0"/>
                <w:color w:val="auto"/>
                <w:spacing w:val="-1"/>
                <w:sz w:val="22"/>
                <w:lang w:eastAsia="en-US"/>
              </w:rPr>
              <w:t>t</w:t>
            </w:r>
            <w:r w:rsidRPr="007F520E">
              <w:rPr>
                <w:rFonts w:eastAsia="FS Albert" w:cs="Tahoma"/>
                <w:bCs/>
                <w:caps w:val="0"/>
                <w:color w:val="auto"/>
                <w:sz w:val="22"/>
                <w:lang w:eastAsia="en-US"/>
              </w:rPr>
              <w:t>e</w:t>
            </w:r>
          </w:p>
        </w:tc>
        <w:tc>
          <w:tcPr>
            <w:tcW w:w="8935" w:type="dxa"/>
            <w:shd w:val="clear" w:color="auto" w:fill="FFFFFF"/>
          </w:tcPr>
          <w:p w14:paraId="79C666E9" w14:textId="77777777" w:rsidR="007F520E" w:rsidRPr="007F520E" w:rsidRDefault="007F520E" w:rsidP="007F520E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48C72A2E" w14:textId="77777777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0"/>
          <w:szCs w:val="20"/>
          <w:lang w:eastAsia="en-US"/>
        </w:rPr>
      </w:pPr>
    </w:p>
    <w:p w14:paraId="1BAA1469" w14:textId="77777777" w:rsidR="007F520E" w:rsidRPr="007F520E" w:rsidRDefault="007F520E" w:rsidP="007F520E">
      <w:pPr>
        <w:spacing w:after="160" w:line="259" w:lineRule="auto"/>
        <w:contextualSpacing/>
        <w:jc w:val="left"/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</w:pP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If the </w:t>
      </w:r>
      <w:r w:rsidRPr="007F520E">
        <w:rPr>
          <w:rFonts w:eastAsia="FSAlbert-LightItalic" w:cs="Tahoma"/>
          <w:b w:val="0"/>
          <w:i/>
          <w:caps w:val="0"/>
          <w:color w:val="231F20"/>
          <w:spacing w:val="-8"/>
          <w:sz w:val="22"/>
          <w:lang w:eastAsia="en-US"/>
        </w:rPr>
        <w:t>f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orm is submit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 xml:space="preserve">ed 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b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y email, supporting docume</w:t>
      </w:r>
      <w:r w:rsidRPr="007F520E">
        <w:rPr>
          <w:rFonts w:eastAsia="FSAlbert-LightItalic" w:cs="Tahoma"/>
          <w:b w:val="0"/>
          <w:i/>
          <w:caps w:val="0"/>
          <w:color w:val="231F20"/>
          <w:spacing w:val="-1"/>
          <w:sz w:val="22"/>
          <w:lang w:eastAsia="en-US"/>
        </w:rPr>
        <w:t>n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ts should be s</w:t>
      </w:r>
      <w:r w:rsidRPr="007F520E">
        <w:rPr>
          <w:rFonts w:eastAsia="FSAlbert-LightItalic" w:cs="Tahoma"/>
          <w:b w:val="0"/>
          <w:i/>
          <w:caps w:val="0"/>
          <w:color w:val="231F20"/>
          <w:spacing w:val="-2"/>
          <w:sz w:val="22"/>
          <w:lang w:eastAsia="en-US"/>
        </w:rPr>
        <w:t>c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nned and at</w:t>
      </w:r>
      <w:r w:rsidRPr="007F520E">
        <w:rPr>
          <w:rFonts w:eastAsia="FSAlbert-LightItalic" w:cs="Tahoma"/>
          <w:b w:val="0"/>
          <w:i/>
          <w:caps w:val="0"/>
          <w:color w:val="231F20"/>
          <w:spacing w:val="-4"/>
          <w:sz w:val="22"/>
          <w:lang w:eastAsia="en-US"/>
        </w:rPr>
        <w:t>t</w:t>
      </w:r>
      <w:r w:rsidRPr="007F520E">
        <w:rPr>
          <w:rFonts w:eastAsia="FSAlbert-LightItalic" w:cs="Tahoma"/>
          <w:b w:val="0"/>
          <w:i/>
          <w:caps w:val="0"/>
          <w:color w:val="231F20"/>
          <w:sz w:val="22"/>
          <w:lang w:eastAsia="en-US"/>
        </w:rPr>
        <w:t>ached to the email</w:t>
      </w:r>
    </w:p>
    <w:p w14:paraId="66DDB09F" w14:textId="77777777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Please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 this </w:t>
      </w:r>
      <w:r w:rsidRPr="007F520E">
        <w:rPr>
          <w:rFonts w:eastAsia="FS Albert" w:cs="Tahoma"/>
          <w:b w:val="0"/>
          <w:bCs/>
          <w:caps w:val="0"/>
          <w:color w:val="231F20"/>
          <w:spacing w:val="-6"/>
          <w:sz w:val="22"/>
          <w:lang w:eastAsia="en-US"/>
        </w:rPr>
        <w:t>f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orm immedia</w:t>
      </w:r>
      <w:r w:rsidRPr="007F520E">
        <w:rPr>
          <w:rFonts w:eastAsia="FS Albert" w:cs="Tahoma"/>
          <w:b w:val="0"/>
          <w:bCs/>
          <w:caps w:val="0"/>
          <w:color w:val="231F20"/>
          <w:spacing w:val="-1"/>
          <w:sz w:val="22"/>
          <w:lang w:eastAsia="en-US"/>
        </w:rPr>
        <w:t>t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ely to Innovate </w:t>
      </w:r>
      <w:r w:rsidRPr="007F520E">
        <w:rPr>
          <w:rFonts w:eastAsia="FS Albert" w:cs="Tahoma"/>
          <w:b w:val="0"/>
          <w:bCs/>
          <w:caps w:val="0"/>
          <w:color w:val="231F20"/>
          <w:spacing w:val="-3"/>
          <w:sz w:val="22"/>
          <w:lang w:eastAsia="en-US"/>
        </w:rPr>
        <w:t>Aw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a</w:t>
      </w:r>
      <w:r w:rsidRPr="007F520E">
        <w:rPr>
          <w:rFonts w:eastAsia="FS Albert" w:cs="Tahoma"/>
          <w:b w:val="0"/>
          <w:bCs/>
          <w:caps w:val="0"/>
          <w:color w:val="231F20"/>
          <w:spacing w:val="-4"/>
          <w:sz w:val="22"/>
          <w:lang w:eastAsia="en-US"/>
        </w:rPr>
        <w:t>r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ding: </w:t>
      </w:r>
      <w:hyperlink r:id="rId10" w:history="1">
        <w:r w:rsidRPr="007F520E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co</w:t>
        </w:r>
        <w:r w:rsidRPr="007F520E">
          <w:rPr>
            <w:rFonts w:eastAsia="FS Albert" w:cs="Tahoma"/>
            <w:b w:val="0"/>
            <w:bCs/>
            <w:caps w:val="0"/>
            <w:color w:val="0563C1"/>
            <w:spacing w:val="-2"/>
            <w:sz w:val="22"/>
            <w:u w:val="single"/>
            <w:lang w:eastAsia="en-US"/>
          </w:rPr>
          <w:t>n</w:t>
        </w:r>
        <w:r w:rsidRPr="007F520E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t</w:t>
        </w:r>
        <w:r w:rsidRPr="007F520E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7F520E">
          <w:rPr>
            <w:rFonts w:eastAsia="FS Albert" w:cs="Tahoma"/>
            <w:b w:val="0"/>
            <w:bCs/>
            <w:caps w:val="0"/>
            <w:color w:val="0563C1"/>
            <w:spacing w:val="-1"/>
            <w:sz w:val="22"/>
            <w:u w:val="single"/>
            <w:lang w:eastAsia="en-US"/>
          </w:rPr>
          <w:t>c</w:t>
        </w:r>
        <w:r w:rsidRPr="007F520E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tus@innovatea</w:t>
        </w:r>
        <w:r w:rsidRPr="007F520E">
          <w:rPr>
            <w:rFonts w:eastAsia="FS Albert" w:cs="Tahoma"/>
            <w:b w:val="0"/>
            <w:bCs/>
            <w:caps w:val="0"/>
            <w:color w:val="0563C1"/>
            <w:spacing w:val="-3"/>
            <w:sz w:val="22"/>
            <w:u w:val="single"/>
            <w:lang w:eastAsia="en-US"/>
          </w:rPr>
          <w:t>w</w:t>
        </w:r>
        <w:r w:rsidRPr="007F520E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a</w:t>
        </w:r>
        <w:r w:rsidRPr="007F520E">
          <w:rPr>
            <w:rFonts w:eastAsia="FS Albert" w:cs="Tahoma"/>
            <w:b w:val="0"/>
            <w:bCs/>
            <w:caps w:val="0"/>
            <w:color w:val="0563C1"/>
            <w:spacing w:val="-4"/>
            <w:sz w:val="22"/>
            <w:u w:val="single"/>
            <w:lang w:eastAsia="en-US"/>
          </w:rPr>
          <w:t>r</w:t>
        </w:r>
        <w:r w:rsidRPr="007F520E">
          <w:rPr>
            <w:rFonts w:eastAsia="FS Albert" w:cs="Tahoma"/>
            <w:b w:val="0"/>
            <w:bCs/>
            <w:caps w:val="0"/>
            <w:color w:val="0563C1"/>
            <w:sz w:val="22"/>
            <w:u w:val="single"/>
            <w:lang w:eastAsia="en-US"/>
          </w:rPr>
          <w:t>ding.org</w:t>
        </w:r>
      </w:hyperlink>
    </w:p>
    <w:p w14:paraId="61CDB19B" w14:textId="77777777" w:rsidR="007F520E" w:rsidRPr="007F520E" w:rsidRDefault="007F520E" w:rsidP="007F520E">
      <w:pPr>
        <w:ind w:right="-20"/>
        <w:jc w:val="left"/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</w:pPr>
    </w:p>
    <w:p w14:paraId="2B236C17" w14:textId="1D9CECFD" w:rsidR="007F520E" w:rsidRPr="007F520E" w:rsidRDefault="007F520E" w:rsidP="007F520E">
      <w:pPr>
        <w:ind w:right="-20"/>
        <w:jc w:val="left"/>
        <w:rPr>
          <w:rFonts w:eastAsia="FS Albert" w:cs="Tahoma"/>
          <w:b w:val="0"/>
          <w:caps w:val="0"/>
          <w:color w:val="auto"/>
          <w:sz w:val="22"/>
          <w:lang w:eastAsia="en-US"/>
        </w:rPr>
      </w:pP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If you have any </w:t>
      </w:r>
      <w:r w:rsidR="00004C54"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questions,</w:t>
      </w:r>
      <w:r w:rsidRPr="007F520E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 xml:space="preserve"> please call us on 0117 3142800</w:t>
      </w:r>
      <w:r w:rsidR="00004C54">
        <w:rPr>
          <w:rFonts w:eastAsia="FS Albert" w:cs="Tahoma"/>
          <w:b w:val="0"/>
          <w:bCs/>
          <w:caps w:val="0"/>
          <w:color w:val="231F20"/>
          <w:sz w:val="22"/>
          <w:lang w:eastAsia="en-US"/>
        </w:rPr>
        <w:t>.</w:t>
      </w:r>
    </w:p>
    <w:p w14:paraId="2C3905C8" w14:textId="283C77CF" w:rsidR="00261BD0" w:rsidRDefault="00261BD0" w:rsidP="001E2FD3">
      <w:pPr>
        <w:jc w:val="both"/>
        <w:rPr>
          <w:rFonts w:cs="Tahoma"/>
        </w:rPr>
      </w:pPr>
    </w:p>
    <w:p w14:paraId="32CD0822" w14:textId="7EBDC236" w:rsidR="00004C54" w:rsidRPr="00004C54" w:rsidRDefault="00004C54" w:rsidP="00004C54">
      <w:pPr>
        <w:rPr>
          <w:rFonts w:cs="Tahoma"/>
        </w:rPr>
      </w:pPr>
    </w:p>
    <w:p w14:paraId="50D084DB" w14:textId="6A85AD7B" w:rsidR="00004C54" w:rsidRPr="00004C54" w:rsidRDefault="00004C54" w:rsidP="00004C54">
      <w:pPr>
        <w:rPr>
          <w:rFonts w:cs="Tahoma"/>
        </w:rPr>
      </w:pPr>
    </w:p>
    <w:p w14:paraId="255D456A" w14:textId="063CC569" w:rsidR="00004C54" w:rsidRPr="00004C54" w:rsidRDefault="00004C54" w:rsidP="00004C54">
      <w:pPr>
        <w:rPr>
          <w:rFonts w:cs="Tahoma"/>
        </w:rPr>
      </w:pPr>
    </w:p>
    <w:p w14:paraId="646DEEB6" w14:textId="686BA457" w:rsidR="00004C54" w:rsidRPr="00004C54" w:rsidRDefault="00004C54" w:rsidP="00004C54">
      <w:pPr>
        <w:rPr>
          <w:rFonts w:cs="Tahoma"/>
        </w:rPr>
      </w:pPr>
    </w:p>
    <w:p w14:paraId="048C90D9" w14:textId="1F9D963F" w:rsidR="00004C54" w:rsidRPr="00004C54" w:rsidRDefault="00004C54" w:rsidP="00004C54">
      <w:pPr>
        <w:rPr>
          <w:rFonts w:cs="Tahoma"/>
        </w:rPr>
      </w:pPr>
      <w:bookmarkStart w:id="0" w:name="_GoBack"/>
      <w:bookmarkEnd w:id="0"/>
    </w:p>
    <w:p w14:paraId="7B99B850" w14:textId="5340D590" w:rsidR="00004C54" w:rsidRPr="00004C54" w:rsidRDefault="00004C54" w:rsidP="00004C54">
      <w:pPr>
        <w:rPr>
          <w:rFonts w:cs="Tahoma"/>
        </w:rPr>
      </w:pPr>
    </w:p>
    <w:p w14:paraId="794DE2EE" w14:textId="3C07BAB3" w:rsidR="00004C54" w:rsidRPr="00004C54" w:rsidRDefault="00004C54" w:rsidP="00004C54">
      <w:pPr>
        <w:rPr>
          <w:rFonts w:cs="Tahoma"/>
        </w:rPr>
      </w:pPr>
    </w:p>
    <w:p w14:paraId="0F9230C8" w14:textId="766634A1" w:rsidR="00004C54" w:rsidRPr="00004C54" w:rsidRDefault="00004C54" w:rsidP="00004C54">
      <w:pPr>
        <w:rPr>
          <w:rFonts w:cs="Tahoma"/>
        </w:rPr>
      </w:pPr>
    </w:p>
    <w:p w14:paraId="49FE0BBC" w14:textId="3214FFE4" w:rsidR="00004C54" w:rsidRPr="00004C54" w:rsidRDefault="00004C54" w:rsidP="00004C54">
      <w:pPr>
        <w:rPr>
          <w:rFonts w:cs="Tahoma"/>
        </w:rPr>
      </w:pPr>
    </w:p>
    <w:p w14:paraId="6AA9AA70" w14:textId="09FC7803" w:rsidR="00004C54" w:rsidRPr="00004C54" w:rsidRDefault="00004C54" w:rsidP="00004C54">
      <w:pPr>
        <w:rPr>
          <w:rFonts w:cs="Tahoma"/>
        </w:rPr>
      </w:pPr>
    </w:p>
    <w:p w14:paraId="3594BF17" w14:textId="2673B172" w:rsidR="00004C54" w:rsidRPr="00004C54" w:rsidRDefault="00004C54" w:rsidP="00004C54">
      <w:pPr>
        <w:rPr>
          <w:rFonts w:cs="Tahoma"/>
        </w:rPr>
      </w:pPr>
    </w:p>
    <w:p w14:paraId="3F6B1EF5" w14:textId="0B8F6DDB" w:rsidR="00004C54" w:rsidRPr="00004C54" w:rsidRDefault="00004C54" w:rsidP="00004C54">
      <w:pPr>
        <w:rPr>
          <w:rFonts w:cs="Tahoma"/>
        </w:rPr>
      </w:pPr>
    </w:p>
    <w:p w14:paraId="18761DAA" w14:textId="065CB198" w:rsidR="00004C54" w:rsidRPr="00004C54" w:rsidRDefault="00004C54" w:rsidP="00004C54">
      <w:pPr>
        <w:rPr>
          <w:rFonts w:cs="Tahoma"/>
        </w:rPr>
      </w:pPr>
    </w:p>
    <w:p w14:paraId="2D15B57D" w14:textId="34E048C3" w:rsidR="00004C54" w:rsidRPr="00004C54" w:rsidRDefault="00004C54" w:rsidP="00004C54">
      <w:pPr>
        <w:rPr>
          <w:rFonts w:cs="Tahoma"/>
        </w:rPr>
      </w:pPr>
    </w:p>
    <w:p w14:paraId="1B543E34" w14:textId="09E310CF" w:rsidR="00004C54" w:rsidRPr="00004C54" w:rsidRDefault="00004C54" w:rsidP="00004C54">
      <w:pPr>
        <w:rPr>
          <w:rFonts w:cs="Tahoma"/>
        </w:rPr>
      </w:pPr>
    </w:p>
    <w:p w14:paraId="6708865A" w14:textId="4D170A87" w:rsidR="00004C54" w:rsidRPr="00004C54" w:rsidRDefault="00004C54" w:rsidP="00004C54">
      <w:pPr>
        <w:rPr>
          <w:rFonts w:cs="Tahoma"/>
        </w:rPr>
      </w:pPr>
    </w:p>
    <w:p w14:paraId="07FBC319" w14:textId="2112AC5B" w:rsidR="00004C54" w:rsidRPr="00004C54" w:rsidRDefault="00004C54" w:rsidP="00004C54">
      <w:pPr>
        <w:tabs>
          <w:tab w:val="left" w:pos="1245"/>
          <w:tab w:val="center" w:pos="5233"/>
        </w:tabs>
        <w:jc w:val="left"/>
        <w:rPr>
          <w:rFonts w:cs="Tahoma"/>
        </w:rPr>
      </w:pP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  <w:r>
        <w:rPr>
          <w:rFonts w:cs="Tahoma"/>
        </w:rPr>
        <w:tab/>
      </w:r>
    </w:p>
    <w:sectPr w:rsidR="00004C54" w:rsidRPr="00004C54" w:rsidSect="001B338E">
      <w:headerReference w:type="default" r:id="rId11"/>
      <w:footerReference w:type="default" r:id="rId12"/>
      <w:pgSz w:w="11906" w:h="16838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64A8F1" w14:textId="77777777" w:rsidR="006A39FD" w:rsidRDefault="006A39FD" w:rsidP="00A318D1">
      <w:r>
        <w:separator/>
      </w:r>
    </w:p>
  </w:endnote>
  <w:endnote w:type="continuationSeparator" w:id="0">
    <w:p w14:paraId="62A45757" w14:textId="77777777" w:rsidR="006A39FD" w:rsidRDefault="006A39FD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SAlbert-Light">
    <w:altName w:val="Times New Roman"/>
    <w:charset w:val="00"/>
    <w:family w:val="roman"/>
    <w:pitch w:val="variable"/>
  </w:font>
  <w:font w:name="FS Albert">
    <w:altName w:val="FS Alber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SAlbert-LightItalic">
    <w:altName w:val="FS Albert-LightItalic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583AA771" w:rsidR="001B338E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V</w:t>
          </w:r>
          <w:r w:rsidR="00004C54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3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CE4C63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10.01.2020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0CDFDCDB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0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8FC16" w14:textId="77777777" w:rsidR="006A39FD" w:rsidRDefault="006A39FD" w:rsidP="00A318D1">
      <w:r>
        <w:separator/>
      </w:r>
    </w:p>
  </w:footnote>
  <w:footnote w:type="continuationSeparator" w:id="0">
    <w:p w14:paraId="28D19814" w14:textId="77777777" w:rsidR="006A39FD" w:rsidRDefault="006A39FD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50841"/>
    <w:multiLevelType w:val="hybridMultilevel"/>
    <w:tmpl w:val="9DD8C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04C54"/>
    <w:rsid w:val="00024AC5"/>
    <w:rsid w:val="000A5023"/>
    <w:rsid w:val="000F0B27"/>
    <w:rsid w:val="001B338E"/>
    <w:rsid w:val="001E2FD3"/>
    <w:rsid w:val="001E501B"/>
    <w:rsid w:val="00235878"/>
    <w:rsid w:val="00261BD0"/>
    <w:rsid w:val="003A20BC"/>
    <w:rsid w:val="00403F03"/>
    <w:rsid w:val="00523E4B"/>
    <w:rsid w:val="00687009"/>
    <w:rsid w:val="006A39FD"/>
    <w:rsid w:val="00711E5D"/>
    <w:rsid w:val="007F520E"/>
    <w:rsid w:val="00A318D1"/>
    <w:rsid w:val="00AE2880"/>
    <w:rsid w:val="00CD18B1"/>
    <w:rsid w:val="00CE4C63"/>
    <w:rsid w:val="00D32681"/>
    <w:rsid w:val="00DC5386"/>
    <w:rsid w:val="00EA2C12"/>
    <w:rsid w:val="00EE5A56"/>
    <w:rsid w:val="00F5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1E2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novateawarding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mailto:contactus@innovateawarding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us@innovateawarding.org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F9AD166D0C942A3D1CDE4A51C6205" ma:contentTypeVersion="10" ma:contentTypeDescription="Create a new document." ma:contentTypeScope="" ma:versionID="b4ae3ab61d4459552ea554cff4b9cbbc">
  <xsd:schema xmlns:xsd="http://www.w3.org/2001/XMLSchema" xmlns:xs="http://www.w3.org/2001/XMLSchema" xmlns:p="http://schemas.microsoft.com/office/2006/metadata/properties" xmlns:ns2="5406e9a1-ccf6-4b85-92e9-706469588739" xmlns:ns3="197553f9-5f5a-4446-b9e5-f83ccb600462" targetNamespace="http://schemas.microsoft.com/office/2006/metadata/properties" ma:root="true" ma:fieldsID="67783e541147c02a4b087197e58bb811" ns2:_="" ns3:_="">
    <xsd:import namespace="5406e9a1-ccf6-4b85-92e9-706469588739"/>
    <xsd:import namespace="197553f9-5f5a-4446-b9e5-f83ccb6004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6e9a1-ccf6-4b85-92e9-7064695887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53f9-5f5a-4446-b9e5-f83ccb600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592C4F-923D-424E-92E3-2CDAD3CE92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0E24B7-292B-43DA-B1CF-65E18E10A806}"/>
</file>

<file path=customXml/itemProps3.xml><?xml version="1.0" encoding="utf-8"?>
<ds:datastoreItem xmlns:ds="http://schemas.openxmlformats.org/officeDocument/2006/customXml" ds:itemID="{8F47FF23-71CD-4C65-BE71-1F6E03A94EB0}"/>
</file>

<file path=customXml/itemProps4.xml><?xml version="1.0" encoding="utf-8"?>
<ds:datastoreItem xmlns:ds="http://schemas.openxmlformats.org/officeDocument/2006/customXml" ds:itemID="{8832E5E3-2DA4-40D9-8320-22653A3631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 Ekiert</dc:creator>
  <cp:keywords/>
  <dc:description/>
  <cp:lastModifiedBy>Laura Davey</cp:lastModifiedBy>
  <cp:revision>16</cp:revision>
  <dcterms:created xsi:type="dcterms:W3CDTF">2019-12-13T08:33:00Z</dcterms:created>
  <dcterms:modified xsi:type="dcterms:W3CDTF">2020-02-1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F9AD166D0C942A3D1CDE4A51C6205</vt:lpwstr>
  </property>
</Properties>
</file>